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As a dedicated and experienced legal professional with a strong background in corporate law and dispute resolution, I am writing to express my interest in the Lawyer position at [Law Firm Name] in Tashkent, Uzbekistan. With a deep understanding of both international legal frameworks and Uzbekistan’s evolving regulatory landscape, I am eager to contribute my expertise to your esteemed organization while advancing my career in one of Central Asia’s most dynamic legal markets.</w:t>
      </w:r>
    </w:p>
    <w:p>
      <w:pPr>
        <w:pStyle w:val="BodyText"/>
      </w:pPr>
      <w:r>
        <w:t xml:space="preserve">My journey as a Lawyer began with rigorous academic training at [University Name], where I earned a degree in Law and specialized in commercial law, international trade, and human rights. This foundation was further strengthened through practical experience during my internship at [Previous Firm or Organization], where I assisted in drafting contracts, conducting legal research, and representing clients in civil disputes. These experiences honed my ability to navigate complex legal challenges while maintaining a client-focused approach.</w:t>
      </w:r>
    </w:p>
    <w:p>
      <w:pPr>
        <w:pStyle w:val="BodyText"/>
      </w:pPr>
      <w:r>
        <w:t xml:space="preserve">What sets me apart as a Lawyer is my commitment to staying updated with the latest developments in Uzbekistan’s legal system. Over the past [X years], I have closely followed the country’s efforts to modernize its judiciary, enhance business regulations, and align with global standards. For instance, Uzbekistan’s recent reforms in corporate governance and foreign investment laws have created new opportunities for legal professionals to support local and international enterprises. My ability to interpret these changes and apply them strategically has been instrumental in advising clients on compliance, risk mitigation, and transactional matters.</w:t>
      </w:r>
    </w:p>
    <w:p>
      <w:pPr>
        <w:pStyle w:val="BodyText"/>
      </w:pPr>
      <w:r>
        <w:t xml:space="preserve">Working in Tashkent as a Lawyer offers a unique blend of challenges and rewards. The city is not only the political and economic heart of Uzbekistan but also a hub for cross-border business activities. As a Lawyer here, I would be part of an environment where legal expertise is critical to fostering trust between domestic and international stakeholders. My familiarity with Tashkent’s legal ecosystem, including its courts, regulatory agencies, and business associations, allows me to provide efficient and culturally informed solutions to clients.</w:t>
      </w:r>
    </w:p>
    <w:p>
      <w:pPr>
        <w:pStyle w:val="BodyText"/>
      </w:pPr>
      <w:r>
        <w:t xml:space="preserve">One of my key strengths as a Lawyer is my ability to communicate effectively across different cultural and professional contexts. Having worked with clients from diverse backgrounds—including multinational corporations, local entrepreneurs, and government entities—I have developed the skills to translate complex legal concepts into actionable strategies. This is particularly valuable in Uzbekistan Tashkent, where the intersection of traditional practices and modern legal principles often requires nuanced approaches.</w:t>
      </w:r>
    </w:p>
    <w:p>
      <w:pPr>
        <w:pStyle w:val="BodyText"/>
      </w:pPr>
      <w:r>
        <w:t xml:space="preserve">In addition to my technical expertise, I bring a collaborative mindset that aligns with [Law Firm Name]’s values. I thrive in team-oriented environments and am committed to fostering innovation and integrity within the legal profession. My experience in mentoring junior associates and participating in pro bono initiatives has reinforced my belief that a Lawyer’s role extends beyond litigation—it is about contributing to the greater good of society.</w:t>
      </w:r>
    </w:p>
    <w:p>
      <w:pPr>
        <w:pStyle w:val="BodyText"/>
      </w:pPr>
      <w:r>
        <w:t xml:space="preserve">Uzbekistan Tashkent presents a vibrant opportunity for Lawyers who are passionate about driving positive change. The city’s rapid economic growth, coupled with its rich cultural heritage, creates a dynamic backdrop for legal practice. I am particularly inspired by Uzbekistan’s vision to become a regional leader in trade and investment, and I am eager to play a role in supporting this mission through my legal work.</w:t>
      </w:r>
    </w:p>
    <w:p>
      <w:pPr>
        <w:pStyle w:val="BodyText"/>
      </w:pPr>
      <w:r>
        <w:t xml:space="preserve">During my time as a Lawyer, I have consistently prioritized ethical standards and client confidentiality. Whether advising on contract negotiations, representing clients in arbitration proceedings, or drafting regulatory filings, I approach every task with diligence and professionalism. My ability to balance meticulous attention to detail with a results-driven mindset ensures that clients receive the highest quality of service.</w:t>
      </w:r>
    </w:p>
    <w:p>
      <w:pPr>
        <w:pStyle w:val="BodyText"/>
      </w:pPr>
      <w:r>
        <w:t xml:space="preserve">I am especially drawn to [Law Firm Name] because of its reputation for excellence and its dedication to providing innovative legal solutions. Your firm’s focus on [specific practice area, e.g., corporate law, international arbitration, or intellectual property] resonates with my own professional goals. I am confident that my skills in [specific skill, e.g., legal analysis, negotiation, or litigation] would enable me to make meaningful contributions to your team.</w:t>
      </w:r>
    </w:p>
    <w:p>
      <w:pPr>
        <w:pStyle w:val="BodyText"/>
      </w:pPr>
      <w:r>
        <w:t xml:space="preserve">Thank you for considering my application. I would welcome the opportunity to discuss how my background and aspirations align with the needs of [Law Firm Name]. Please feel free to contact me at [Phone Number] or [Email Address] at your earliest convenience. I look forward to the possibility of contributing to your firm’s continued success in Tashkent, Uzbekistan.</w:t>
      </w:r>
    </w:p>
    <w:p>
      <w:pPr>
        <w:pStyle w:val="BodyText"/>
      </w:pPr>
      <w:r>
        <w:t xml:space="preserve">Sincerely,</w:t>
      </w:r>
      <w:r>
        <w:br/>
      </w:r>
      <w:r>
        <w:rPr>
          <w:bCs/>
          <w:b/>
        </w:rPr>
        <w:t xml:space="preserve">[Your Name]</w:t>
      </w:r>
    </w:p>
    <w:p>
      <w:pPr>
        <w:pStyle w:val="BodyText"/>
      </w:pPr>
      <w:r>
        <w:t xml:space="preserve">Word count: [Approximate word count will appear here once comple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Position in Tashkent, Uzbekistan</dc:title>
  <dc:creator/>
  <dc:language>en</dc:language>
  <cp:keywords/>
  <dcterms:created xsi:type="dcterms:W3CDTF">2026-07-24T00:03:16Z</dcterms:created>
  <dcterms:modified xsi:type="dcterms:W3CDTF">2026-07-24T00:03:16Z</dcterms:modified>
</cp:coreProperties>
</file>

<file path=docProps/custom.xml><?xml version="1.0" encoding="utf-8"?>
<Properties xmlns="http://schemas.openxmlformats.org/officeDocument/2006/custom-properties" xmlns:vt="http://schemas.openxmlformats.org/officeDocument/2006/docPropsVTypes"/>
</file>